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2CE85B44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 xml:space="preserve">2020–2021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5F5F6B97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1 REPORT</w:t>
      </w:r>
    </w:p>
    <w:p w14:paraId="1BB5F427" w14:textId="314339B2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Array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Matrice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Method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Random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 xml:space="preserve"> 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Number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1301C196" w:rsidR="002763DD" w:rsidRPr="0016700D" w:rsidRDefault="00856443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9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12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2020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30BC8C6D" w14:textId="4A1AB609" w:rsidR="00CE11AB" w:rsidRPr="0016700D" w:rsidRDefault="000A28D0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80000091</w:t>
      </w:r>
      <w:r w:rsidR="00C561A9" w:rsidRPr="0016700D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Kutay Avcı</w:t>
      </w:r>
    </w:p>
    <w:p w14:paraId="2C18C330" w14:textId="08753F0B" w:rsidR="005F1E60" w:rsidRPr="0016700D" w:rsidRDefault="000A28D0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80000056</w:t>
      </w:r>
      <w:r w:rsidR="005F1E60" w:rsidRPr="0016700D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 xml:space="preserve">Emre </w:t>
      </w:r>
      <w:proofErr w:type="spellStart"/>
      <w:r>
        <w:rPr>
          <w:sz w:val="26"/>
          <w:szCs w:val="26"/>
          <w:lang w:val="tr-TR"/>
        </w:rPr>
        <w:t>Balkaya</w:t>
      </w:r>
      <w:proofErr w:type="spellEnd"/>
    </w:p>
    <w:p w14:paraId="731C3D4D" w14:textId="7F871668" w:rsidR="00ED3C10" w:rsidRDefault="00ED3C10" w:rsidP="005F1E60">
      <w:pPr>
        <w:jc w:val="center"/>
      </w:pPr>
    </w:p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3A14A041" w14:textId="07FB28AC" w:rsidR="00BC7981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390051" w:history="1">
            <w:r w:rsidR="00BC7981" w:rsidRPr="00D755D4">
              <w:rPr>
                <w:rStyle w:val="Kpr"/>
                <w:rFonts w:eastAsia="Calibri"/>
                <w:noProof/>
              </w:rPr>
              <w:t>1) POINTS IN A 2D PLANE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1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454A565" w14:textId="0382F739" w:rsidR="00BC7981" w:rsidRDefault="00714B65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2" w:history="1">
            <w:r w:rsidR="00BC7981" w:rsidRPr="00D755D4">
              <w:rPr>
                <w:rStyle w:val="Kpr"/>
                <w:noProof/>
              </w:rPr>
              <w:t>1.a Rastgele Nokta Üretim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2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7E59EDFA" w14:textId="6D2DEC10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3" w:history="1">
            <w:r w:rsidR="00BC7981" w:rsidRPr="00D755D4">
              <w:rPr>
                <w:rStyle w:val="Kpr"/>
                <w:noProof/>
              </w:rPr>
              <w:t>1.a.1 Kodlar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3</w:t>
            </w:r>
          </w:hyperlink>
        </w:p>
        <w:p w14:paraId="5B0B8B4D" w14:textId="6CF7067E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4" w:history="1">
            <w:r w:rsidR="00BC7981" w:rsidRPr="00D755D4">
              <w:rPr>
                <w:rStyle w:val="Kpr"/>
                <w:noProof/>
              </w:rPr>
              <w:t>1.a.2 Ekran görüntüleri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3</w:t>
            </w:r>
          </w:hyperlink>
        </w:p>
        <w:p w14:paraId="64EBEFFF" w14:textId="14364D8B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5" w:history="1">
            <w:r w:rsidR="00BC7981" w:rsidRPr="00D755D4">
              <w:rPr>
                <w:rStyle w:val="Kpr"/>
                <w:noProof/>
              </w:rPr>
              <w:t>1.a.3 Açıklama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4</w:t>
            </w:r>
          </w:hyperlink>
        </w:p>
        <w:p w14:paraId="4A630079" w14:textId="5C1E9D03" w:rsidR="00BC7981" w:rsidRDefault="00714B65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6" w:history="1">
            <w:r w:rsidR="00BC7981" w:rsidRPr="00D755D4">
              <w:rPr>
                <w:rStyle w:val="Kpr"/>
                <w:noProof/>
              </w:rPr>
              <w:t>1.b Uzaklık Matrisi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4</w:t>
            </w:r>
          </w:hyperlink>
        </w:p>
        <w:p w14:paraId="5315FEF1" w14:textId="7A2849A8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7" w:history="1">
            <w:r w:rsidR="00BC7981" w:rsidRPr="00D755D4">
              <w:rPr>
                <w:rStyle w:val="Kpr"/>
                <w:noProof/>
              </w:rPr>
              <w:t>1.b.1 Kodlar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4</w:t>
            </w:r>
          </w:hyperlink>
        </w:p>
        <w:p w14:paraId="0DE24D5A" w14:textId="4173362E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8" w:history="1">
            <w:r w:rsidR="00BC7981" w:rsidRPr="00D755D4">
              <w:rPr>
                <w:rStyle w:val="Kpr"/>
                <w:noProof/>
              </w:rPr>
              <w:t>1.b.2 Ekran görüntüleri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5</w:t>
            </w:r>
          </w:hyperlink>
        </w:p>
        <w:p w14:paraId="3DBE3B74" w14:textId="53AE40B6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9" w:history="1">
            <w:r w:rsidR="00BC7981" w:rsidRPr="00D755D4">
              <w:rPr>
                <w:rStyle w:val="Kpr"/>
                <w:noProof/>
              </w:rPr>
              <w:t>1.b.3 Açıklama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3</w:t>
            </w:r>
          </w:hyperlink>
        </w:p>
        <w:p w14:paraId="45FBAF1A" w14:textId="0560D7D6" w:rsidR="00BC7981" w:rsidRDefault="00714B65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0" w:history="1">
            <w:r w:rsidR="00BC7981" w:rsidRPr="00D755D4">
              <w:rPr>
                <w:rStyle w:val="Kpr"/>
                <w:noProof/>
              </w:rPr>
              <w:t>2) CLASSIFICATION USING K-NEAREST NEIGHBORS (KNN) ALGORITHM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4</w:t>
            </w:r>
          </w:hyperlink>
        </w:p>
        <w:p w14:paraId="637949BE" w14:textId="5211EEB7" w:rsidR="00BC7981" w:rsidRDefault="00714B65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1" w:history="1">
            <w:r w:rsidR="00BC7981" w:rsidRPr="00D755D4">
              <w:rPr>
                <w:rStyle w:val="Kpr"/>
                <w:noProof/>
              </w:rPr>
              <w:t xml:space="preserve">2.a </w:t>
            </w:r>
            <w:r w:rsidR="00BC7981" w:rsidRPr="00D755D4">
              <w:rPr>
                <w:rStyle w:val="Kpr"/>
                <w:noProof/>
                <w:lang w:val="tr-TR"/>
              </w:rPr>
              <w:t>KNN ile sınıflandırma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5</w:t>
            </w:r>
          </w:hyperlink>
        </w:p>
        <w:p w14:paraId="3F0EDAEF" w14:textId="1E0305CF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2" w:history="1">
            <w:r w:rsidR="00BC7981" w:rsidRPr="00D755D4">
              <w:rPr>
                <w:rStyle w:val="Kpr"/>
                <w:noProof/>
              </w:rPr>
              <w:t>2.a.1 Algoritma sözde-kodu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6</w:t>
            </w:r>
          </w:hyperlink>
        </w:p>
        <w:p w14:paraId="37F1E5A8" w14:textId="7E42F9B0" w:rsidR="00BC7981" w:rsidRDefault="00714B65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3" w:history="1">
            <w:r w:rsidR="00BC7981" w:rsidRPr="00D755D4">
              <w:rPr>
                <w:rStyle w:val="Kpr"/>
                <w:noProof/>
              </w:rPr>
              <w:t>2.b Banknot sınıflandırma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7</w:t>
            </w:r>
          </w:hyperlink>
        </w:p>
        <w:p w14:paraId="560427E9" w14:textId="2B0DA335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4" w:history="1">
            <w:r w:rsidR="00BC7981" w:rsidRPr="00D755D4">
              <w:rPr>
                <w:rStyle w:val="Kpr"/>
                <w:noProof/>
              </w:rPr>
              <w:t>2.b.1 Kodlar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7</w:t>
            </w:r>
          </w:hyperlink>
        </w:p>
        <w:p w14:paraId="787BF33A" w14:textId="01A15D5B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5" w:history="1">
            <w:r w:rsidR="00BC7981" w:rsidRPr="00D755D4">
              <w:rPr>
                <w:rStyle w:val="Kpr"/>
                <w:noProof/>
              </w:rPr>
              <w:t>2.b.2 Ekran görüntüleri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8</w:t>
            </w:r>
          </w:hyperlink>
        </w:p>
        <w:p w14:paraId="462EF341" w14:textId="27368EF0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6" w:history="1">
            <w:r w:rsidR="00BC7981" w:rsidRPr="00D755D4">
              <w:rPr>
                <w:rStyle w:val="Kpr"/>
                <w:noProof/>
              </w:rPr>
              <w:t>2.b.3 Açıklama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8</w:t>
            </w:r>
          </w:hyperlink>
        </w:p>
        <w:p w14:paraId="1236CFC5" w14:textId="3B77506E" w:rsidR="00BC7981" w:rsidRDefault="00714B65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7" w:history="1">
            <w:r w:rsidR="00BC7981" w:rsidRPr="00D755D4">
              <w:rPr>
                <w:rStyle w:val="Kpr"/>
                <w:noProof/>
              </w:rPr>
              <w:t>2.c Başarı ölçümü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9</w:t>
            </w:r>
          </w:hyperlink>
        </w:p>
        <w:p w14:paraId="5BCD7329" w14:textId="44E1CA25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8" w:history="1">
            <w:r w:rsidR="00BC7981" w:rsidRPr="00D755D4">
              <w:rPr>
                <w:rStyle w:val="Kpr"/>
                <w:noProof/>
              </w:rPr>
              <w:t>2.c.1 Kodlar</w:t>
            </w:r>
            <w:r w:rsidR="00BC7981">
              <w:rPr>
                <w:noProof/>
                <w:webHidden/>
              </w:rPr>
              <w:tab/>
            </w:r>
            <w:r w:rsidR="00F644BD">
              <w:rPr>
                <w:noProof/>
                <w:webHidden/>
              </w:rPr>
              <w:t>9</w:t>
            </w:r>
          </w:hyperlink>
        </w:p>
        <w:p w14:paraId="73C7C761" w14:textId="4B8DF4F4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9" w:history="1">
            <w:r w:rsidR="00BC7981" w:rsidRPr="00D755D4">
              <w:rPr>
                <w:rStyle w:val="Kpr"/>
                <w:noProof/>
              </w:rPr>
              <w:t>2.c.2 Ekran görüntüleri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1</w:t>
            </w:r>
            <w:r w:rsidR="00F644BD">
              <w:rPr>
                <w:noProof/>
                <w:webHidden/>
              </w:rPr>
              <w:t>2</w:t>
            </w:r>
          </w:hyperlink>
        </w:p>
        <w:p w14:paraId="5238CC1F" w14:textId="68C60F0C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0" w:history="1">
            <w:r w:rsidR="00BC7981" w:rsidRPr="00D755D4">
              <w:rPr>
                <w:rStyle w:val="Kpr"/>
                <w:noProof/>
              </w:rPr>
              <w:t>2.c.3 Açıklama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1</w:t>
            </w:r>
            <w:r w:rsidR="00F644BD">
              <w:rPr>
                <w:noProof/>
                <w:webHidden/>
              </w:rPr>
              <w:t>2</w:t>
            </w:r>
          </w:hyperlink>
        </w:p>
        <w:p w14:paraId="67FBB313" w14:textId="0058747A" w:rsidR="00BC7981" w:rsidRDefault="00714B65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1" w:history="1">
            <w:r w:rsidR="00BC7981" w:rsidRPr="00D755D4">
              <w:rPr>
                <w:rStyle w:val="Kpr"/>
                <w:noProof/>
              </w:rPr>
              <w:t>2.d Listeleme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1</w:t>
            </w:r>
            <w:r w:rsidR="00F644BD">
              <w:rPr>
                <w:noProof/>
                <w:webHidden/>
              </w:rPr>
              <w:t>3</w:t>
            </w:r>
          </w:hyperlink>
        </w:p>
        <w:p w14:paraId="3E11DCBC" w14:textId="2CDFB121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2" w:history="1">
            <w:r w:rsidR="00BC7981" w:rsidRPr="00D755D4">
              <w:rPr>
                <w:rStyle w:val="Kpr"/>
                <w:noProof/>
              </w:rPr>
              <w:t>2.d.1 Kodlar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1</w:t>
            </w:r>
            <w:r w:rsidR="00F644BD">
              <w:rPr>
                <w:noProof/>
                <w:webHidden/>
              </w:rPr>
              <w:t>3</w:t>
            </w:r>
          </w:hyperlink>
        </w:p>
        <w:p w14:paraId="4E4DE34D" w14:textId="04D51189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3" w:history="1">
            <w:r w:rsidR="00BC7981" w:rsidRPr="00D755D4">
              <w:rPr>
                <w:rStyle w:val="Kpr"/>
                <w:noProof/>
              </w:rPr>
              <w:t>2.d.2 Ekran görüntüleri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1</w:t>
            </w:r>
            <w:r w:rsidR="00F644BD">
              <w:rPr>
                <w:noProof/>
                <w:webHidden/>
              </w:rPr>
              <w:t>3</w:t>
            </w:r>
          </w:hyperlink>
        </w:p>
        <w:p w14:paraId="1D15D3FF" w14:textId="2EC77348" w:rsidR="00BC7981" w:rsidRDefault="00714B65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4" w:history="1">
            <w:r w:rsidR="00BC7981" w:rsidRPr="00D755D4">
              <w:rPr>
                <w:rStyle w:val="Kpr"/>
                <w:noProof/>
              </w:rPr>
              <w:t>2.d.3 Açıklama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1</w:t>
            </w:r>
            <w:r w:rsidR="00F644BD">
              <w:rPr>
                <w:noProof/>
                <w:webHidden/>
              </w:rPr>
              <w:t>3</w:t>
            </w:r>
          </w:hyperlink>
        </w:p>
        <w:p w14:paraId="69729B00" w14:textId="3A81A112" w:rsidR="00BC7981" w:rsidRDefault="00714B65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5" w:history="1">
            <w:r w:rsidR="00BC7981" w:rsidRPr="00D755D4">
              <w:rPr>
                <w:rStyle w:val="Kpr"/>
                <w:noProof/>
              </w:rPr>
              <w:t>Özdeğerlendirme Tablosu</w:t>
            </w:r>
            <w:r w:rsidR="00BC7981">
              <w:rPr>
                <w:noProof/>
                <w:webHidden/>
              </w:rPr>
              <w:tab/>
            </w:r>
            <w:r w:rsidR="000608B4">
              <w:rPr>
                <w:noProof/>
                <w:webHidden/>
              </w:rPr>
              <w:t>1</w:t>
            </w:r>
            <w:r w:rsidR="00F644BD">
              <w:rPr>
                <w:noProof/>
                <w:webHidden/>
              </w:rPr>
              <w:t>4</w:t>
            </w:r>
          </w:hyperlink>
        </w:p>
        <w:p w14:paraId="04E46A4A" w14:textId="6CB14622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1ED23D02" w14:textId="37684B52" w:rsidR="00E45FC4" w:rsidRPr="006E3D9D" w:rsidRDefault="00C86526" w:rsidP="006E3D9D">
      <w:pPr>
        <w:pStyle w:val="Balk1"/>
        <w:rPr>
          <w:rFonts w:eastAsia="Calibri"/>
        </w:rPr>
      </w:pPr>
      <w:bookmarkStart w:id="0" w:name="_Toc57390051"/>
      <w:r w:rsidRPr="00A84CFA">
        <w:rPr>
          <w:rFonts w:eastAsia="Calibri"/>
        </w:rPr>
        <w:lastRenderedPageBreak/>
        <w:t xml:space="preserve">1) </w:t>
      </w:r>
      <w:r w:rsidR="009F66D3" w:rsidRPr="00A84CFA">
        <w:rPr>
          <w:rFonts w:eastAsia="Calibri"/>
        </w:rPr>
        <w:t xml:space="preserve">POINTS IN </w:t>
      </w:r>
      <w:r w:rsidR="009F66D3">
        <w:rPr>
          <w:rFonts w:eastAsia="Calibri"/>
        </w:rPr>
        <w:t xml:space="preserve">A </w:t>
      </w:r>
      <w:r w:rsidR="009F66D3" w:rsidRPr="00A84CFA">
        <w:rPr>
          <w:rFonts w:eastAsia="Calibri"/>
        </w:rPr>
        <w:t>2D PLANE</w:t>
      </w:r>
      <w:bookmarkEnd w:id="0"/>
    </w:p>
    <w:p w14:paraId="663699A7" w14:textId="78995B06" w:rsidR="00E37E95" w:rsidRDefault="000A28D0" w:rsidP="00E45FC4">
      <w:r>
        <w:t>Visual Studio</w:t>
      </w:r>
      <w:r w:rsidR="002771E4">
        <w:t>,</w:t>
      </w:r>
      <w:r w:rsidR="00457339">
        <w:t xml:space="preserve"> </w:t>
      </w:r>
      <w:r>
        <w:t xml:space="preserve">2019 </w:t>
      </w:r>
      <w:r>
        <w:rPr>
          <w:rFonts w:ascii="Segoe UI" w:hAnsi="Segoe UI" w:cs="Segoe UI"/>
          <w:color w:val="000000"/>
          <w:sz w:val="18"/>
          <w:szCs w:val="18"/>
          <w:lang w:val="tr-TR" w:bidi="ar-SA"/>
        </w:rPr>
        <w:t>16.8.0</w:t>
      </w:r>
      <w:r w:rsidR="000C76C0">
        <w:t>,</w:t>
      </w:r>
      <w:r w:rsidR="00457339">
        <w:t xml:space="preserve"> </w:t>
      </w:r>
      <w:r>
        <w:t>C#</w:t>
      </w:r>
    </w:p>
    <w:p w14:paraId="3BE20260" w14:textId="72E74872" w:rsidR="00457339" w:rsidRDefault="00E45FC4" w:rsidP="000B088F">
      <w:pPr>
        <w:pStyle w:val="Balk2"/>
      </w:pPr>
      <w:bookmarkStart w:id="1" w:name="_Toc57390052"/>
      <w:r>
        <w:lastRenderedPageBreak/>
        <w:t>1.</w:t>
      </w:r>
      <w:r w:rsidR="006E3D9D">
        <w:t>a</w:t>
      </w:r>
      <w:r w:rsidR="00A82771">
        <w:t xml:space="preserve"> </w:t>
      </w:r>
      <w:proofErr w:type="spellStart"/>
      <w:r w:rsidR="00A82771">
        <w:t>Rastgele</w:t>
      </w:r>
      <w:proofErr w:type="spellEnd"/>
      <w:r w:rsidR="00A82771">
        <w:t xml:space="preserve"> </w:t>
      </w:r>
      <w:proofErr w:type="spellStart"/>
      <w:r w:rsidR="00A82771">
        <w:t>Nokta</w:t>
      </w:r>
      <w:proofErr w:type="spellEnd"/>
      <w:r w:rsidR="00A82771">
        <w:t xml:space="preserve"> </w:t>
      </w:r>
      <w:proofErr w:type="spellStart"/>
      <w:r w:rsidR="00A82771">
        <w:t>Üretimi</w:t>
      </w:r>
      <w:bookmarkEnd w:id="1"/>
      <w:proofErr w:type="spellEnd"/>
    </w:p>
    <w:p w14:paraId="6B5A17E2" w14:textId="7CBAA2B3" w:rsidR="00A81B4C" w:rsidRDefault="00590231" w:rsidP="00B3317F">
      <w:pPr>
        <w:pStyle w:val="Balk3"/>
      </w:pPr>
      <w:bookmarkStart w:id="2" w:name="_Toc57390053"/>
      <w:r>
        <w:t>1.a.1</w:t>
      </w:r>
      <w:r w:rsidR="00B3317F">
        <w:t xml:space="preserve"> </w:t>
      </w:r>
      <w:proofErr w:type="spellStart"/>
      <w:r w:rsidR="003C61CF">
        <w:t>Kodlar</w:t>
      </w:r>
      <w:bookmarkEnd w:id="2"/>
      <w:proofErr w:type="spellEnd"/>
    </w:p>
    <w:p w14:paraId="489EC43F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3" w:name="_Toc57390054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static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System.Double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,] 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point(</w:t>
      </w:r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double width, double height, int n) //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Rastgale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Üretimi</w:t>
      </w:r>
      <w:proofErr w:type="spellEnd"/>
    </w:p>
    <w:p w14:paraId="0DDB7EF4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38A216DB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andom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random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new 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Random(</w:t>
      </w:r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</w:p>
    <w:p w14:paraId="3D539C96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]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new double[n, 2];</w:t>
      </w:r>
    </w:p>
    <w:p w14:paraId="4BAAF5D7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0;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&lt; n;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++)</w:t>
      </w:r>
    </w:p>
    <w:p w14:paraId="78A620A7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183FA7EC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double x = </w:t>
      </w:r>
      <w:proofErr w:type="spellStart"/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random.NextDouble</w:t>
      </w:r>
      <w:proofErr w:type="spellEnd"/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) * width; //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Verile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yatay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boyut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üretim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x)</w:t>
      </w:r>
    </w:p>
    <w:p w14:paraId="5D19C8F2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double y = </w:t>
      </w:r>
      <w:proofErr w:type="spellStart"/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random.NextDouble</w:t>
      </w:r>
      <w:proofErr w:type="spellEnd"/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) * height;//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Verile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dikey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boyut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üretim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y)</w:t>
      </w:r>
    </w:p>
    <w:p w14:paraId="413EDF4E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i,0] =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Math.Round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x,2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240982B0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i,1] =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Math.Round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y,2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1BE75B21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159FB584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</w:t>
      </w:r>
      <w:proofErr w:type="spellStart"/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;</w:t>
      </w:r>
      <w:proofErr w:type="gramEnd"/>
    </w:p>
    <w:p w14:paraId="4E162918" w14:textId="77777777" w:rsid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21CA309C" w14:textId="1543DBF6" w:rsidR="000A28D0" w:rsidRDefault="00334B8E" w:rsidP="000A28D0">
      <w:pPr>
        <w:pStyle w:val="Balk3"/>
      </w:pPr>
      <w:r>
        <w:t xml:space="preserve">1.a.2 </w:t>
      </w:r>
      <w:proofErr w:type="spellStart"/>
      <w:r>
        <w:t>Ekran</w:t>
      </w:r>
      <w:proofErr w:type="spellEnd"/>
      <w:r>
        <w:t xml:space="preserve"> </w:t>
      </w:r>
      <w:proofErr w:type="spellStart"/>
      <w:r w:rsidR="006F1A24">
        <w:t>görüntüleri</w:t>
      </w:r>
      <w:bookmarkEnd w:id="3"/>
      <w:proofErr w:type="spellEnd"/>
    </w:p>
    <w:p w14:paraId="79891219" w14:textId="39876C1F" w:rsidR="000A28D0" w:rsidRPr="000A28D0" w:rsidRDefault="000A28D0" w:rsidP="000A28D0">
      <w:r>
        <w:rPr>
          <w:noProof/>
        </w:rPr>
        <w:drawing>
          <wp:inline distT="0" distB="0" distL="0" distR="0" wp14:anchorId="2BED6FC6" wp14:editId="27411DBC">
            <wp:extent cx="1371600" cy="1767840"/>
            <wp:effectExtent l="0" t="0" r="0" b="381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44BD" w:rsidRPr="00F644BD">
        <w:drawing>
          <wp:inline distT="0" distB="0" distL="0" distR="0" wp14:anchorId="1B4BA347" wp14:editId="05E3FD96">
            <wp:extent cx="5760720" cy="3338195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1B75E" w14:textId="7A14B95C" w:rsidR="006F1A24" w:rsidRDefault="006F1A24" w:rsidP="006F1A24">
      <w:pPr>
        <w:pStyle w:val="Balk3"/>
      </w:pPr>
      <w:bookmarkStart w:id="4" w:name="_Toc57390055"/>
      <w:r>
        <w:lastRenderedPageBreak/>
        <w:t xml:space="preserve">1.a.3 </w:t>
      </w:r>
      <w:proofErr w:type="spellStart"/>
      <w:r>
        <w:t>Açıklama</w:t>
      </w:r>
      <w:bookmarkEnd w:id="4"/>
      <w:proofErr w:type="spellEnd"/>
    </w:p>
    <w:p w14:paraId="6F2607E1" w14:textId="61857C4C" w:rsidR="000C76C0" w:rsidRDefault="000A28D0" w:rsidP="00A81B4C">
      <w:r>
        <w:t xml:space="preserve">İlk </w:t>
      </w:r>
      <w:proofErr w:type="spellStart"/>
      <w:r>
        <w:t>aşamada</w:t>
      </w:r>
      <w:proofErr w:type="spellEnd"/>
      <w:r>
        <w:t xml:space="preserve"> Random </w:t>
      </w:r>
      <w:proofErr w:type="spellStart"/>
      <w:r>
        <w:t>classını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</w:t>
      </w:r>
      <w:proofErr w:type="spellStart"/>
      <w:r>
        <w:t>oluşturacağımız</w:t>
      </w:r>
      <w:proofErr w:type="spellEnd"/>
      <w:r>
        <w:t xml:space="preserve"> </w:t>
      </w:r>
      <w:proofErr w:type="spellStart"/>
      <w:r>
        <w:t>noktanın</w:t>
      </w:r>
      <w:proofErr w:type="spellEnd"/>
      <w:r>
        <w:t xml:space="preserve"> x </w:t>
      </w:r>
      <w:proofErr w:type="spellStart"/>
      <w:r>
        <w:t>ve</w:t>
      </w:r>
      <w:proofErr w:type="spellEnd"/>
      <w:r>
        <w:t xml:space="preserve"> y </w:t>
      </w:r>
      <w:proofErr w:type="spellStart"/>
      <w:r>
        <w:t>değerlerini</w:t>
      </w:r>
      <w:proofErr w:type="spellEnd"/>
      <w:r>
        <w:t xml:space="preserve"> </w:t>
      </w:r>
      <w:proofErr w:type="spellStart"/>
      <w:r>
        <w:t>rastgele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proofErr w:type="gramStart"/>
      <w:r>
        <w:t>aldık.Daha</w:t>
      </w:r>
      <w:proofErr w:type="spellEnd"/>
      <w:proofErr w:type="gramEnd"/>
      <w:r>
        <w:t xml:space="preserve"> </w:t>
      </w:r>
      <w:proofErr w:type="spellStart"/>
      <w:r>
        <w:t>sonra</w:t>
      </w:r>
      <w:proofErr w:type="spellEnd"/>
      <w:r>
        <w:t xml:space="preserve"> for </w:t>
      </w:r>
      <w:proofErr w:type="spellStart"/>
      <w:r>
        <w:t>döngüsü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oluşturduğumuz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noktaları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>
        <w:t>oluşturduğumuz</w:t>
      </w:r>
      <w:proofErr w:type="spellEnd"/>
      <w:r>
        <w:t xml:space="preserve"> </w:t>
      </w:r>
      <w:proofErr w:type="spellStart"/>
      <w:r>
        <w:t>nokta</w:t>
      </w:r>
      <w:proofErr w:type="spellEnd"/>
      <w:r>
        <w:t xml:space="preserve"> </w:t>
      </w:r>
      <w:proofErr w:type="spellStart"/>
      <w:r>
        <w:t>matrisinin</w:t>
      </w:r>
      <w:proofErr w:type="spellEnd"/>
      <w:r>
        <w:t xml:space="preserve"> </w:t>
      </w:r>
      <w:proofErr w:type="spellStart"/>
      <w:r>
        <w:t>içine</w:t>
      </w:r>
      <w:proofErr w:type="spellEnd"/>
      <w:r>
        <w:t xml:space="preserve"> </w:t>
      </w:r>
      <w:proofErr w:type="spellStart"/>
      <w:r>
        <w:t>attık</w:t>
      </w:r>
      <w:proofErr w:type="spellEnd"/>
      <w:r>
        <w:t xml:space="preserve">. </w:t>
      </w:r>
      <w:proofErr w:type="spellStart"/>
      <w:r>
        <w:t>Yazdığımız</w:t>
      </w:r>
      <w:proofErr w:type="spellEnd"/>
      <w:r>
        <w:t xml:space="preserve"> </w:t>
      </w:r>
      <w:proofErr w:type="spellStart"/>
      <w:r>
        <w:t>fonksiyon</w:t>
      </w:r>
      <w:proofErr w:type="spellEnd"/>
      <w:r>
        <w:t xml:space="preserve"> da </w:t>
      </w:r>
      <w:proofErr w:type="spellStart"/>
      <w:r>
        <w:t>bu</w:t>
      </w:r>
      <w:proofErr w:type="spellEnd"/>
      <w:r>
        <w:t xml:space="preserve"> </w:t>
      </w:r>
      <w:proofErr w:type="spellStart"/>
      <w:r>
        <w:t>matrisi</w:t>
      </w:r>
      <w:proofErr w:type="spellEnd"/>
      <w:r>
        <w:t xml:space="preserve"> </w:t>
      </w:r>
      <w:proofErr w:type="spellStart"/>
      <w:r>
        <w:t>döndürüyor</w:t>
      </w:r>
      <w:proofErr w:type="spellEnd"/>
      <w:r>
        <w:t>.</w:t>
      </w:r>
    </w:p>
    <w:p w14:paraId="3FB1FA29" w14:textId="6B9FF54A" w:rsidR="00D824D5" w:rsidRDefault="00D824D5" w:rsidP="00D824D5">
      <w:pPr>
        <w:pStyle w:val="Balk2"/>
      </w:pPr>
      <w:bookmarkStart w:id="5" w:name="_Toc57390056"/>
      <w:r>
        <w:t>1.b</w:t>
      </w:r>
      <w:r w:rsidR="00916024">
        <w:t xml:space="preserve"> </w:t>
      </w:r>
      <w:proofErr w:type="spellStart"/>
      <w:r w:rsidR="00916024">
        <w:t>Uzaklık</w:t>
      </w:r>
      <w:proofErr w:type="spellEnd"/>
      <w:r w:rsidR="00916024">
        <w:t xml:space="preserve"> </w:t>
      </w:r>
      <w:proofErr w:type="spellStart"/>
      <w:r w:rsidR="00916024">
        <w:t>Matrisi</w:t>
      </w:r>
      <w:bookmarkEnd w:id="5"/>
      <w:proofErr w:type="spellEnd"/>
    </w:p>
    <w:p w14:paraId="628E8ABD" w14:textId="415106AD" w:rsidR="00E437E4" w:rsidRDefault="00E437E4" w:rsidP="00E437E4">
      <w:pPr>
        <w:pStyle w:val="Balk3"/>
      </w:pPr>
      <w:bookmarkStart w:id="6" w:name="_Toc57390057"/>
      <w:r>
        <w:t xml:space="preserve">1.b.1 </w:t>
      </w:r>
      <w:proofErr w:type="spellStart"/>
      <w:r>
        <w:t>Kodlar</w:t>
      </w:r>
      <w:bookmarkEnd w:id="6"/>
      <w:proofErr w:type="spellEnd"/>
    </w:p>
    <w:p w14:paraId="75F5948C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7" w:name="_Toc57390058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static double </w:t>
      </w:r>
      <w:proofErr w:type="spellStart"/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double x1, double y1,double x2,double y2) //Euclidean distance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func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6950A43C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1D0E43FB" w14:textId="77777777" w:rsid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double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Math.Sqrt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Math.Pow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(x1 - x2), 2.0) +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Math.Pow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(y1 - y2), 2.0)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55B988DB" w14:textId="31943050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//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xler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farkını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kares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+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yler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farkını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karesini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karekökü</w:t>
      </w:r>
      <w:proofErr w:type="spellEnd"/>
    </w:p>
    <w:p w14:paraId="49C42B73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Math.Round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, 2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05C3B838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</w:t>
      </w:r>
      <w:proofErr w:type="spellStart"/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;</w:t>
      </w:r>
      <w:proofErr w:type="gramEnd"/>
    </w:p>
    <w:p w14:paraId="407EDCDD" w14:textId="4752C2A2" w:rsid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4D01A182" w14:textId="77777777" w:rsidR="000A28D0" w:rsidRPr="000A28D0" w:rsidRDefault="000A28D0" w:rsidP="000A28D0"/>
    <w:p w14:paraId="5DEBDDAE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static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System.Double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,] 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DM(</w:t>
      </w:r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double[,]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) //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matrisini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oluşturulm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fonksiyonu</w:t>
      </w:r>
      <w:proofErr w:type="spellEnd"/>
    </w:p>
    <w:p w14:paraId="3CA43C6B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0D6252E6" w14:textId="77777777" w:rsid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,] dm = new double[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.GetLength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,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.GetLength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0)];</w:t>
      </w:r>
    </w:p>
    <w:p w14:paraId="03AEB768" w14:textId="529DDE34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//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Oluşturula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sayısı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boyutund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matris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60BEBEC9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for(</w:t>
      </w:r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t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0;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&lt;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.GetLength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;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++)</w:t>
      </w:r>
    </w:p>
    <w:p w14:paraId="10AA1318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67AB2CAC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j = 0; j &lt; </w:t>
      </w:r>
      <w:proofErr w:type="spellStart"/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.GetLength</w:t>
      </w:r>
      <w:proofErr w:type="spellEnd"/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;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)</w:t>
      </w:r>
    </w:p>
    <w:p w14:paraId="2CDDC217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45AD5EC8" w14:textId="77777777" w:rsid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double distance = </w:t>
      </w:r>
      <w:proofErr w:type="spellStart"/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spellStart"/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0],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1],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j, 0],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[j, 1]);</w:t>
      </w:r>
    </w:p>
    <w:p w14:paraId="526BACA5" w14:textId="10130B83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//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Oluşturula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noktaları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birbirine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uzaklıklarının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alınması</w:t>
      </w:r>
      <w:proofErr w:type="spellEnd"/>
    </w:p>
    <w:p w14:paraId="07CB09F1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dm[</w:t>
      </w:r>
      <w:proofErr w:type="spellStart"/>
      <w:proofErr w:type="gram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, j] = distance;</w:t>
      </w:r>
    </w:p>
    <w:p w14:paraId="1349076B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73AE556E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02105AB2" w14:textId="77777777" w:rsidR="000A28D0" w:rsidRP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</w:t>
      </w:r>
      <w:proofErr w:type="gramStart"/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>dm;</w:t>
      </w:r>
      <w:proofErr w:type="gramEnd"/>
    </w:p>
    <w:p w14:paraId="29004197" w14:textId="77777777" w:rsidR="000A28D0" w:rsidRDefault="000A28D0" w:rsidP="000A28D0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A28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2B68FF27" w14:textId="2719EF5B" w:rsidR="00E437E4" w:rsidRDefault="00E437E4" w:rsidP="000A28D0">
      <w:pPr>
        <w:pStyle w:val="Balk3"/>
      </w:pPr>
      <w:r>
        <w:t xml:space="preserve">1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7"/>
      <w:proofErr w:type="spellEnd"/>
    </w:p>
    <w:p w14:paraId="17ECB0F7" w14:textId="4095D4D7" w:rsidR="000A28D0" w:rsidRDefault="000A28D0" w:rsidP="00E437E4">
      <w:r>
        <w:rPr>
          <w:noProof/>
        </w:rPr>
        <w:drawing>
          <wp:inline distT="0" distB="0" distL="0" distR="0" wp14:anchorId="561585DD" wp14:editId="24B4A11E">
            <wp:extent cx="5753100" cy="17907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38832" w14:textId="01E6D598" w:rsidR="00E437E4" w:rsidRDefault="00E437E4" w:rsidP="00E437E4">
      <w:pPr>
        <w:pStyle w:val="Balk3"/>
      </w:pPr>
      <w:bookmarkStart w:id="8" w:name="_Toc57390059"/>
      <w:r>
        <w:lastRenderedPageBreak/>
        <w:t xml:space="preserve">1.b.3 </w:t>
      </w:r>
      <w:proofErr w:type="spellStart"/>
      <w:r>
        <w:t>Açıklama</w:t>
      </w:r>
      <w:bookmarkEnd w:id="8"/>
      <w:proofErr w:type="spellEnd"/>
    </w:p>
    <w:p w14:paraId="0F9CE2E4" w14:textId="37256138" w:rsidR="00DE4948" w:rsidRDefault="00DE4948" w:rsidP="00DE4948">
      <w:r>
        <w:t xml:space="preserve">İlk </w:t>
      </w:r>
      <w:proofErr w:type="spellStart"/>
      <w:r>
        <w:t>fonksiyon</w:t>
      </w:r>
      <w:proofErr w:type="spellEnd"/>
      <w:r>
        <w:t xml:space="preserve"> 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fonksiyonu</w:t>
      </w:r>
      <w:proofErr w:type="spellEnd"/>
      <w:r>
        <w:t xml:space="preserve"> </w:t>
      </w:r>
      <w:proofErr w:type="spellStart"/>
      <w:r>
        <w:t>öklid</w:t>
      </w:r>
      <w:proofErr w:type="spellEnd"/>
      <w:r>
        <w:t xml:space="preserve"> </w:t>
      </w:r>
      <w:proofErr w:type="spellStart"/>
      <w:r>
        <w:t>uzaklığın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iki</w:t>
      </w:r>
      <w:proofErr w:type="spellEnd"/>
      <w:r>
        <w:t xml:space="preserve"> </w:t>
      </w:r>
      <w:proofErr w:type="spellStart"/>
      <w:r>
        <w:t>noktanın</w:t>
      </w:r>
      <w:proofErr w:type="spellEnd"/>
      <w:r>
        <w:t xml:space="preserve"> </w:t>
      </w:r>
      <w:proofErr w:type="spellStart"/>
      <w:r>
        <w:t>birbirine</w:t>
      </w:r>
      <w:proofErr w:type="spellEnd"/>
      <w:r>
        <w:t xml:space="preserve"> </w:t>
      </w:r>
      <w:proofErr w:type="spellStart"/>
      <w:r>
        <w:t>uzaklığını</w:t>
      </w:r>
      <w:proofErr w:type="spellEnd"/>
      <w:r>
        <w:t xml:space="preserve"> </w:t>
      </w:r>
      <w:proofErr w:type="spellStart"/>
      <w:r>
        <w:t>hesaplaya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öndüre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fonksiyondur</w:t>
      </w:r>
      <w:proofErr w:type="spellEnd"/>
      <w:r>
        <w:t>.</w:t>
      </w:r>
    </w:p>
    <w:p w14:paraId="300F8513" w14:textId="601773FE" w:rsidR="00DE4948" w:rsidRPr="00DE4948" w:rsidRDefault="00DE4948" w:rsidP="00DE4948">
      <w:r>
        <w:t xml:space="preserve">DM </w:t>
      </w:r>
      <w:proofErr w:type="spellStart"/>
      <w:r>
        <w:t>fonksiyonunda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matrisi</w:t>
      </w:r>
      <w:proofErr w:type="spellEnd"/>
      <w:r>
        <w:t xml:space="preserve"> </w:t>
      </w:r>
      <w:proofErr w:type="spellStart"/>
      <w:proofErr w:type="gramStart"/>
      <w:r>
        <w:t>oluşturduk.Önceden</w:t>
      </w:r>
      <w:proofErr w:type="spellEnd"/>
      <w:proofErr w:type="gramEnd"/>
      <w:r>
        <w:t xml:space="preserve"> </w:t>
      </w:r>
      <w:proofErr w:type="spellStart"/>
      <w:r>
        <w:t>oluşturduğumuz</w:t>
      </w:r>
      <w:proofErr w:type="spellEnd"/>
      <w:r>
        <w:t xml:space="preserve"> </w:t>
      </w:r>
      <w:proofErr w:type="spellStart"/>
      <w:r>
        <w:t>noktaların</w:t>
      </w:r>
      <w:proofErr w:type="spellEnd"/>
      <w:r>
        <w:t xml:space="preserve"> </w:t>
      </w:r>
      <w:proofErr w:type="spellStart"/>
      <w:r>
        <w:t>birbirilerine</w:t>
      </w:r>
      <w:proofErr w:type="spellEnd"/>
      <w:r>
        <w:t xml:space="preserve"> </w:t>
      </w:r>
      <w:proofErr w:type="spellStart"/>
      <w:r>
        <w:t>uzaklığını</w:t>
      </w:r>
      <w:proofErr w:type="spellEnd"/>
      <w:r>
        <w:t xml:space="preserve"> 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fonksiyonu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alıp</w:t>
      </w:r>
      <w:proofErr w:type="spellEnd"/>
      <w:r>
        <w:t xml:space="preserve"> 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matrisine</w:t>
      </w:r>
      <w:proofErr w:type="spellEnd"/>
      <w:r>
        <w:t xml:space="preserve"> </w:t>
      </w:r>
      <w:proofErr w:type="spellStart"/>
      <w:r>
        <w:t>attı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matrisi</w:t>
      </w:r>
      <w:proofErr w:type="spellEnd"/>
      <w:r>
        <w:t xml:space="preserve"> </w:t>
      </w:r>
      <w:proofErr w:type="spellStart"/>
      <w:r>
        <w:t>döndürdük</w:t>
      </w:r>
      <w:proofErr w:type="spellEnd"/>
      <w:r>
        <w:t>.</w:t>
      </w:r>
    </w:p>
    <w:p w14:paraId="5C478B25" w14:textId="13235F0F" w:rsidR="00D824D5" w:rsidRDefault="00CB78D1" w:rsidP="00A444C5">
      <w:pPr>
        <w:pStyle w:val="Balk1"/>
      </w:pPr>
      <w:bookmarkStart w:id="9" w:name="_Toc57390060"/>
      <w:r>
        <w:t xml:space="preserve">2) </w:t>
      </w:r>
      <w:r w:rsidR="00A444C5" w:rsidRPr="0079291B">
        <w:t>CLASSIFICATION USING K-NEAREST NEIGHBORS (KNN) ALGORITHM</w:t>
      </w:r>
      <w:bookmarkEnd w:id="9"/>
    </w:p>
    <w:p w14:paraId="4BB495FF" w14:textId="6F44E383" w:rsidR="00DE4948" w:rsidRDefault="00DE4948" w:rsidP="00DE4948">
      <w:bookmarkStart w:id="10" w:name="_Toc57390061"/>
      <w:r>
        <w:t xml:space="preserve">Visual Studio, 2019 </w:t>
      </w:r>
      <w:r>
        <w:rPr>
          <w:rFonts w:ascii="Segoe UI" w:hAnsi="Segoe UI" w:cs="Segoe UI"/>
          <w:color w:val="000000"/>
          <w:sz w:val="18"/>
          <w:szCs w:val="18"/>
          <w:lang w:val="tr-TR" w:bidi="ar-SA"/>
        </w:rPr>
        <w:t>16.8.0</w:t>
      </w:r>
      <w:r>
        <w:t>, C#</w:t>
      </w:r>
    </w:p>
    <w:p w14:paraId="1D34EEBA" w14:textId="6F44E383" w:rsidR="00A444C5" w:rsidRDefault="00A444C5" w:rsidP="00A444C5">
      <w:pPr>
        <w:pStyle w:val="Balk2"/>
      </w:pPr>
      <w:r>
        <w:lastRenderedPageBreak/>
        <w:t xml:space="preserve">2.a </w:t>
      </w:r>
      <w:r w:rsidR="00DD7453" w:rsidRPr="0079291B">
        <w:rPr>
          <w:lang w:val="tr-TR"/>
        </w:rPr>
        <w:t>KNN ile sınıflandırma</w:t>
      </w:r>
      <w:bookmarkEnd w:id="10"/>
    </w:p>
    <w:p w14:paraId="12B70B86" w14:textId="7CCBCC53" w:rsidR="00A444C5" w:rsidRDefault="00DD7453" w:rsidP="00A444C5">
      <w:pPr>
        <w:pStyle w:val="Balk3"/>
      </w:pPr>
      <w:bookmarkStart w:id="11" w:name="_Toc57390062"/>
      <w:r>
        <w:t>2</w:t>
      </w:r>
      <w:r w:rsidR="00A444C5">
        <w:t xml:space="preserve">.a.1 </w:t>
      </w:r>
      <w:proofErr w:type="spellStart"/>
      <w:r w:rsidR="00EE21B3">
        <w:t>Algoritma</w:t>
      </w:r>
      <w:bookmarkEnd w:id="11"/>
      <w:proofErr w:type="spellEnd"/>
    </w:p>
    <w:p w14:paraId="4E74B376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2" w:name="_Toc57390063"/>
    </w:p>
    <w:p w14:paraId="6E159BB1" w14:textId="1038D5DC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test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zis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,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4E02CFBC" w14:textId="7DB49E4A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stlis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;</w:t>
      </w:r>
    </w:p>
    <w:p w14:paraId="5CE831A4" w14:textId="152987E1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for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0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unluğun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ada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rttı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52C55252" w14:textId="34087E6E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ab/>
      </w: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double distance =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uclidi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stance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ullanara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hesapla</w:t>
      </w:r>
      <w:proofErr w:type="spellEnd"/>
    </w:p>
    <w:p w14:paraId="76F3E349" w14:textId="7019E50A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stlis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]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stance;</w:t>
      </w:r>
      <w:proofErr w:type="gramEnd"/>
    </w:p>
    <w:p w14:paraId="05635D03" w14:textId="684FB02E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return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stlis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;</w:t>
      </w:r>
      <w:proofErr w:type="gramEnd"/>
    </w:p>
    <w:p w14:paraId="4FF3E85F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5B266BC3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ort(</w:t>
      </w:r>
      <w:proofErr w:type="spellStart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zis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6C00FD37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while(</w:t>
      </w:r>
      <w:proofErr w:type="spellStart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ütü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zi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ralanan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ada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7CFF1DF7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;uzaklık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unluğunu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i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ksiğ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ada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rttı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622D77A7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if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ndek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lemanları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kiş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arşılaştı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üyüks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1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öndü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0554234E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    for (j = 0; 5 e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ada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rttı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07DB0E74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ndek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üyü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üçü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l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iştir</w:t>
      </w:r>
      <w:proofErr w:type="spellEnd"/>
    </w:p>
    <w:p w14:paraId="79C62492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nindek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üyü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leman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üçü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l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iştir</w:t>
      </w:r>
      <w:proofErr w:type="spellEnd"/>
    </w:p>
    <w:p w14:paraId="4175EA3A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63A79034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int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lassify(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distance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zisi,veril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, int k):</w:t>
      </w:r>
    </w:p>
    <w:p w14:paraId="2E5412A1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;</w:t>
      </w:r>
      <w:proofErr w:type="gramEnd"/>
    </w:p>
    <w:p w14:paraId="6A5B6801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fals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;</w:t>
      </w:r>
      <w:proofErr w:type="gramEnd"/>
    </w:p>
    <w:p w14:paraId="4FB1CD12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ru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;</w:t>
      </w:r>
      <w:proofErr w:type="gramEnd"/>
    </w:p>
    <w:p w14:paraId="73151C27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0BE60499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0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&lt; k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+):</w:t>
      </w:r>
    </w:p>
    <w:p w14:paraId="124B21F3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if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= 0):</w:t>
      </w:r>
    </w:p>
    <w:p w14:paraId="67621BE0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fals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;</w:t>
      </w:r>
      <w:proofErr w:type="gramEnd"/>
    </w:p>
    <w:p w14:paraId="39D44DD9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else:</w:t>
      </w:r>
    </w:p>
    <w:p w14:paraId="20BB3FC5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ru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;</w:t>
      </w:r>
      <w:proofErr w:type="gramEnd"/>
    </w:p>
    <w:p w14:paraId="4A8A3C69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j = 0; j &lt; 5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343C6BCD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n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stır</w:t>
      </w:r>
      <w:proofErr w:type="spellEnd"/>
    </w:p>
    <w:p w14:paraId="0D006148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matrisin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stır</w:t>
      </w:r>
      <w:proofErr w:type="spellEnd"/>
    </w:p>
    <w:p w14:paraId="62A0B769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4AA91016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ayıs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yanlış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t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fazlays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52DAE6C5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1;</w:t>
      </w:r>
      <w:proofErr w:type="gramEnd"/>
    </w:p>
    <w:p w14:paraId="32D3F80C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else if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yanlış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ayıs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t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fazlays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:</w:t>
      </w:r>
    </w:p>
    <w:p w14:paraId="08DFAE18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;</w:t>
      </w:r>
      <w:proofErr w:type="gramEnd"/>
    </w:p>
    <w:p w14:paraId="08267802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else:</w:t>
      </w:r>
    </w:p>
    <w:p w14:paraId="46D69B6D" w14:textId="77777777" w:rsidR="00071709" w:rsidRP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ğ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yakı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ın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al</w:t>
      </w:r>
    </w:p>
    <w:p w14:paraId="12F31C07" w14:textId="77777777" w:rsidR="00071709" w:rsidRDefault="00071709" w:rsidP="00071709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;</w:t>
      </w:r>
      <w:proofErr w:type="gramEnd"/>
    </w:p>
    <w:p w14:paraId="57F56F83" w14:textId="2C74ABE4" w:rsidR="00A444C5" w:rsidRDefault="004E5B73" w:rsidP="00071709">
      <w:pPr>
        <w:pStyle w:val="Balk2"/>
      </w:pPr>
      <w:r>
        <w:lastRenderedPageBreak/>
        <w:t>2.</w:t>
      </w:r>
      <w:r w:rsidR="00A444C5">
        <w:t xml:space="preserve">b </w:t>
      </w:r>
      <w:proofErr w:type="spellStart"/>
      <w:r w:rsidR="00C91E9A">
        <w:t>Banknot</w:t>
      </w:r>
      <w:proofErr w:type="spellEnd"/>
      <w:r w:rsidR="00C91E9A">
        <w:t xml:space="preserve"> </w:t>
      </w:r>
      <w:proofErr w:type="spellStart"/>
      <w:r w:rsidR="00C91E9A">
        <w:t>sınıflandırma</w:t>
      </w:r>
      <w:bookmarkEnd w:id="12"/>
      <w:proofErr w:type="spellEnd"/>
    </w:p>
    <w:p w14:paraId="7DC3E9D9" w14:textId="700B880E" w:rsidR="00A444C5" w:rsidRDefault="00C91E9A" w:rsidP="00A444C5">
      <w:pPr>
        <w:pStyle w:val="Balk3"/>
      </w:pPr>
      <w:bookmarkStart w:id="13" w:name="_Toc57390064"/>
      <w:r>
        <w:t>2</w:t>
      </w:r>
      <w:r w:rsidR="00A444C5">
        <w:t xml:space="preserve">.b.1 </w:t>
      </w:r>
      <w:proofErr w:type="spellStart"/>
      <w:r w:rsidR="00A444C5">
        <w:t>Kodlar</w:t>
      </w:r>
      <w:bookmarkEnd w:id="13"/>
      <w:proofErr w:type="spellEnd"/>
    </w:p>
    <w:p w14:paraId="5C1AA4E4" w14:textId="77777777" w:rsid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4" w:name="_Toc57390065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public static int Classify(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] distance, double[,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, int k)</w:t>
      </w:r>
    </w:p>
    <w:p w14:paraId="4C1F61B3" w14:textId="543DA61E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//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ld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dil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ral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ğ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iril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k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ör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nknotu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landırılması</w:t>
      </w:r>
      <w:proofErr w:type="spellEnd"/>
    </w:p>
    <w:p w14:paraId="6AF3F09C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2B626FA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;</w:t>
      </w:r>
      <w:proofErr w:type="gramEnd"/>
    </w:p>
    <w:p w14:paraId="7A634C56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fals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;</w:t>
      </w:r>
      <w:proofErr w:type="gramEnd"/>
    </w:p>
    <w:p w14:paraId="4E746F2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ru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;</w:t>
      </w:r>
      <w:proofErr w:type="gramEnd"/>
    </w:p>
    <w:p w14:paraId="63DA464C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Console.WriteLine("Varyans\t\tÇarpıklık\tBasıklık\tEntropi\t\tSınıf\t\tUzaklık"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47C7C4D9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0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&lt; k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+)</w:t>
      </w:r>
    </w:p>
    <w:p w14:paraId="55D7A09B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0CC09C6C" w14:textId="77777777" w:rsid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if (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spellStart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, 4] == 0)</w:t>
      </w:r>
    </w:p>
    <w:p w14:paraId="4C394A1A" w14:textId="013FEF01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//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setind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yakı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k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ler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ör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yeni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nknotu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ahminleni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4CDCA195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fals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;</w:t>
      </w:r>
      <w:proofErr w:type="gramEnd"/>
    </w:p>
    <w:p w14:paraId="472FBEA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else</w:t>
      </w:r>
    </w:p>
    <w:p w14:paraId="0DB2BBC2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ru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;</w:t>
      </w:r>
      <w:proofErr w:type="gramEnd"/>
    </w:p>
    <w:p w14:paraId="1CD9AAD7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j = 0; j &lt; 5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</w:t>
      </w:r>
    </w:p>
    <w:p w14:paraId="657BB7C5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5645ED36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spellStart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, j] + "\t\t");</w:t>
      </w:r>
    </w:p>
    <w:p w14:paraId="53AA18F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3F8DA316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distance[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]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37B66287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6AEE9F38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5F5F20C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ru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&gt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fals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</w:t>
      </w:r>
    </w:p>
    <w:p w14:paraId="5F7A433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70729B81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1;</w:t>
      </w:r>
      <w:proofErr w:type="gramEnd"/>
    </w:p>
    <w:p w14:paraId="77C498F9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4C2D8510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else if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fals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&gt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ruecoun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</w:t>
      </w:r>
    </w:p>
    <w:p w14:paraId="0956935A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;</w:t>
      </w:r>
      <w:proofErr w:type="gramEnd"/>
    </w:p>
    <w:p w14:paraId="595FA3A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else</w:t>
      </w:r>
    </w:p>
    <w:p w14:paraId="45174F0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2A40CE2A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(int)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, 4];</w:t>
      </w:r>
    </w:p>
    <w:p w14:paraId="1331E153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7B9DEC3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= 1)</w:t>
      </w:r>
    </w:p>
    <w:p w14:paraId="747CDE1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"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Özellik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ti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"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7561E569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else</w:t>
      </w:r>
    </w:p>
    <w:p w14:paraId="47AAD61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"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Özellik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ahtedi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"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7FE5292B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mpbanknot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;</w:t>
      </w:r>
      <w:proofErr w:type="gramEnd"/>
    </w:p>
    <w:p w14:paraId="50586CB2" w14:textId="77777777" w:rsid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76B63B39" w14:textId="0534A988" w:rsidR="00A444C5" w:rsidRDefault="00C91E9A" w:rsidP="00071709">
      <w:pPr>
        <w:pStyle w:val="Balk3"/>
      </w:pPr>
      <w:r>
        <w:lastRenderedPageBreak/>
        <w:t>2</w:t>
      </w:r>
      <w:r w:rsidR="00A444C5">
        <w:t xml:space="preserve">.b.2 </w:t>
      </w:r>
      <w:proofErr w:type="spellStart"/>
      <w:r w:rsidR="00A444C5">
        <w:t>Ekran</w:t>
      </w:r>
      <w:proofErr w:type="spellEnd"/>
      <w:r w:rsidR="00A444C5">
        <w:t xml:space="preserve"> </w:t>
      </w:r>
      <w:proofErr w:type="spellStart"/>
      <w:r w:rsidR="00A444C5">
        <w:t>görüntüleri</w:t>
      </w:r>
      <w:bookmarkEnd w:id="14"/>
      <w:proofErr w:type="spellEnd"/>
    </w:p>
    <w:p w14:paraId="63F201B4" w14:textId="488D8513" w:rsidR="00A444C5" w:rsidRDefault="00071709" w:rsidP="00A444C5">
      <w:pPr>
        <w:pStyle w:val="Balk3"/>
      </w:pPr>
      <w:bookmarkStart w:id="15" w:name="_Toc57390066"/>
      <w:r w:rsidRPr="00071709">
        <w:rPr>
          <w:noProof/>
        </w:rPr>
        <w:drawing>
          <wp:inline distT="0" distB="0" distL="0" distR="0" wp14:anchorId="10914A61" wp14:editId="529C12E4">
            <wp:extent cx="5760720" cy="2280920"/>
            <wp:effectExtent l="0" t="0" r="0" b="508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1E9A">
        <w:t>2</w:t>
      </w:r>
      <w:r w:rsidR="00A444C5">
        <w:t xml:space="preserve">.b.3 </w:t>
      </w:r>
      <w:proofErr w:type="spellStart"/>
      <w:r w:rsidR="00A444C5">
        <w:t>Açıklama</w:t>
      </w:r>
      <w:bookmarkEnd w:id="15"/>
      <w:proofErr w:type="spellEnd"/>
    </w:p>
    <w:p w14:paraId="78371858" w14:textId="627D2599" w:rsidR="00071709" w:rsidRPr="00071709" w:rsidRDefault="00071709" w:rsidP="00071709">
      <w:proofErr w:type="spellStart"/>
      <w:r>
        <w:t>Girilen</w:t>
      </w:r>
      <w:proofErr w:type="spellEnd"/>
      <w:r>
        <w:t xml:space="preserve"> k </w:t>
      </w:r>
      <w:proofErr w:type="spellStart"/>
      <w:r>
        <w:t>değ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sıralanmış</w:t>
      </w:r>
      <w:proofErr w:type="spellEnd"/>
      <w:r>
        <w:t xml:space="preserve"> </w:t>
      </w:r>
      <w:proofErr w:type="spellStart"/>
      <w:r>
        <w:t>verilerd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k </w:t>
      </w:r>
      <w:proofErr w:type="spellStart"/>
      <w:r>
        <w:t>tanesi</w:t>
      </w:r>
      <w:proofErr w:type="spellEnd"/>
      <w:r>
        <w:t xml:space="preserve"> </w:t>
      </w:r>
      <w:proofErr w:type="spellStart"/>
      <w:r>
        <w:t>alını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krana</w:t>
      </w:r>
      <w:proofErr w:type="spellEnd"/>
      <w:r>
        <w:t xml:space="preserve"> </w:t>
      </w:r>
      <w:proofErr w:type="spellStart"/>
      <w:proofErr w:type="gramStart"/>
      <w:r>
        <w:t>bastırılır.Alınan</w:t>
      </w:r>
      <w:proofErr w:type="spellEnd"/>
      <w:proofErr w:type="gram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verilerin</w:t>
      </w:r>
      <w:proofErr w:type="spellEnd"/>
      <w:r>
        <w:t xml:space="preserve"> </w:t>
      </w:r>
      <w:proofErr w:type="spellStart"/>
      <w:r>
        <w:t>doğruluk</w:t>
      </w:r>
      <w:proofErr w:type="spellEnd"/>
      <w:r>
        <w:t xml:space="preserve"> </w:t>
      </w:r>
      <w:proofErr w:type="spellStart"/>
      <w:r>
        <w:t>sınıfları</w:t>
      </w:r>
      <w:proofErr w:type="spellEnd"/>
      <w:r>
        <w:t xml:space="preserve"> </w:t>
      </w:r>
      <w:proofErr w:type="spellStart"/>
      <w:r>
        <w:t>sayılır.En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sınıf</w:t>
      </w:r>
      <w:proofErr w:type="spellEnd"/>
      <w:r>
        <w:t xml:space="preserve"> yeni </w:t>
      </w:r>
      <w:proofErr w:type="spellStart"/>
      <w:r>
        <w:t>banknotun</w:t>
      </w:r>
      <w:proofErr w:type="spellEnd"/>
      <w:r>
        <w:t xml:space="preserve"> </w:t>
      </w:r>
      <w:proofErr w:type="spellStart"/>
      <w:r>
        <w:t>doğruluk</w:t>
      </w:r>
      <w:proofErr w:type="spellEnd"/>
      <w:r>
        <w:t xml:space="preserve"> </w:t>
      </w:r>
      <w:proofErr w:type="spellStart"/>
      <w:r>
        <w:t>sınıf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tahminlenir.Eğer</w:t>
      </w:r>
      <w:proofErr w:type="spellEnd"/>
      <w:r>
        <w:t xml:space="preserve"> </w:t>
      </w:r>
      <w:proofErr w:type="spellStart"/>
      <w:r>
        <w:t>sınıf</w:t>
      </w:r>
      <w:proofErr w:type="spellEnd"/>
      <w:r>
        <w:t xml:space="preserve"> </w:t>
      </w:r>
      <w:proofErr w:type="spellStart"/>
      <w:r>
        <w:t>sayıları</w:t>
      </w:r>
      <w:proofErr w:type="spellEnd"/>
      <w:r>
        <w:t xml:space="preserve"> </w:t>
      </w:r>
      <w:proofErr w:type="spellStart"/>
      <w:r>
        <w:t>eşit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sınıf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tahminlenir</w:t>
      </w:r>
      <w:proofErr w:type="spellEnd"/>
      <w:r>
        <w:t>.</w:t>
      </w:r>
    </w:p>
    <w:p w14:paraId="47091D4D" w14:textId="3E5C4DD4" w:rsidR="00A444C5" w:rsidRDefault="00F47878" w:rsidP="00A444C5">
      <w:pPr>
        <w:pStyle w:val="Balk2"/>
      </w:pPr>
      <w:bookmarkStart w:id="16" w:name="_Toc57390067"/>
      <w:r>
        <w:lastRenderedPageBreak/>
        <w:t>2.</w:t>
      </w:r>
      <w:r w:rsidR="00A444C5">
        <w:t xml:space="preserve">c </w:t>
      </w:r>
      <w:proofErr w:type="spellStart"/>
      <w:r>
        <w:t>Başarı</w:t>
      </w:r>
      <w:proofErr w:type="spellEnd"/>
      <w:r>
        <w:t xml:space="preserve"> </w:t>
      </w:r>
      <w:proofErr w:type="spellStart"/>
      <w:r>
        <w:t>ölçümü</w:t>
      </w:r>
      <w:bookmarkEnd w:id="16"/>
      <w:proofErr w:type="spellEnd"/>
    </w:p>
    <w:p w14:paraId="43B5E8B1" w14:textId="273CC8D6" w:rsidR="00A444C5" w:rsidRDefault="00F47878" w:rsidP="00A444C5">
      <w:pPr>
        <w:pStyle w:val="Balk3"/>
      </w:pPr>
      <w:bookmarkStart w:id="17" w:name="_Toc57390068"/>
      <w:r>
        <w:t>2</w:t>
      </w:r>
      <w:r w:rsidR="00A444C5">
        <w:t xml:space="preserve">.c.1 </w:t>
      </w:r>
      <w:proofErr w:type="spellStart"/>
      <w:r w:rsidR="00A444C5">
        <w:t>Kodlar</w:t>
      </w:r>
      <w:bookmarkEnd w:id="17"/>
      <w:proofErr w:type="spellEnd"/>
    </w:p>
    <w:p w14:paraId="05E1F9DA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8" w:name="_Toc57390069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new double[200, 5];//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setind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son 10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y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1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son 10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y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utma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ç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zi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çtı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493ACBE1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j = 662; j &lt; 762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)//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son 10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zis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ktarım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6FAC4C9B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4003B64B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k = 0; k &lt; 5; k++)</w:t>
      </w:r>
    </w:p>
    <w:p w14:paraId="697528F2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4EB0B39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j - 662, k] =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j, k];</w:t>
      </w:r>
    </w:p>
    <w:p w14:paraId="6BE776DC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29C7B42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6D583607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6C1DAB44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j = 1272; j &lt; 1372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//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1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l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son 10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zis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ktarım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4940524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43A244E4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k = 0; k &lt; 5; k++)</w:t>
      </w:r>
    </w:p>
    <w:p w14:paraId="4339AE67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16E47B83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j - 1172, k] =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j, k];</w:t>
      </w:r>
    </w:p>
    <w:p w14:paraId="56631F1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33AD8329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228D9DC1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so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new double[1172, 5];//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setind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ldığımız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20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ksiltilmiş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hal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l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set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yeni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i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ziy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ktarılmas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2DE9B122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j = 0; j &lt; 662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</w:t>
      </w:r>
    </w:p>
    <w:p w14:paraId="793D2BC8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3AC58DF8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k = 0; k &lt; 5; k++)</w:t>
      </w:r>
    </w:p>
    <w:p w14:paraId="47E435B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18EE7AEA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so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j, k] =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j, k];</w:t>
      </w:r>
    </w:p>
    <w:p w14:paraId="0FEE2207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3D9C10C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273D7366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j = 762; j &lt; 1272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</w:t>
      </w:r>
    </w:p>
    <w:p w14:paraId="7B80CB3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17021CC3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k = 0; k &lt; 5; k++)</w:t>
      </w:r>
    </w:p>
    <w:p w14:paraId="47161578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35427203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so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j - 100, k] =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j, k];</w:t>
      </w:r>
    </w:p>
    <w:p w14:paraId="511CB9A0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560A157A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5BE6C7C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new double[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.GetLength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];//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setind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ldığımız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20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ahminlen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lerin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çer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i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zi </w:t>
      </w:r>
    </w:p>
    <w:p w14:paraId="3F8C058C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;</w:t>
      </w:r>
      <w:proofErr w:type="gramEnd"/>
    </w:p>
    <w:p w14:paraId="79BDB248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lastRenderedPageBreak/>
        <w:t xml:space="preserve">            while (true) //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Hat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ontrolü</w:t>
      </w:r>
      <w:proofErr w:type="spellEnd"/>
    </w:p>
    <w:p w14:paraId="7D6D7FF8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6CD34B32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try</w:t>
      </w:r>
    </w:p>
    <w:p w14:paraId="00F8B1FB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5FD0A48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"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ran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ç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K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in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iriniz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:"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6245A22B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a = Convert.ToInt32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Read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)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246B34F9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reak;</w:t>
      </w:r>
      <w:proofErr w:type="gramEnd"/>
    </w:p>
    <w:p w14:paraId="3FDBF6C5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7496B3E3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catch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ystem.FormatExceptio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e)</w:t>
      </w:r>
    </w:p>
    <w:p w14:paraId="548000E0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4DAE837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"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Hatal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irdiniz.Lütfen</w:t>
      </w:r>
      <w:proofErr w:type="spellEnd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ay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iriniz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!");</w:t>
      </w:r>
    </w:p>
    <w:p w14:paraId="3AF744C0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3B155AA2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3D42CD5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"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yükleniyo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lütf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ekleyiniz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.."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46CD8B28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j = 0; j &lt;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.GetLength</w:t>
      </w:r>
      <w:proofErr w:type="spellEnd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;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</w:t>
      </w:r>
    </w:p>
    <w:p w14:paraId="5660489C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46CE62A9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temp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new double[5];</w:t>
      </w:r>
    </w:p>
    <w:p w14:paraId="76ABCD00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k = 0; k &lt; 5; k++)</w:t>
      </w:r>
    </w:p>
    <w:p w14:paraId="37E47083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51BD20A3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temp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k] =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j, k];//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izisindek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her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elem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set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l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arşılaştırılıp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landırılır</w:t>
      </w:r>
      <w:proofErr w:type="spellEnd"/>
    </w:p>
    <w:p w14:paraId="5F99FF41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31E24BF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k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distance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temp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so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</w:p>
    <w:p w14:paraId="5189E78D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ort(</w:t>
      </w:r>
      <w:proofErr w:type="spellStart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k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so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</w:p>
    <w:p w14:paraId="3284E05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int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şarıclassify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lassify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spellStart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zaklık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başarıso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, a);</w:t>
      </w:r>
    </w:p>
    <w:p w14:paraId="2EA04F51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j] =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vert.ToDoubl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şarıclassify</w:t>
      </w:r>
      <w:proofErr w:type="spellEnd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570F8FB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0B0A6A82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uble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]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sınıf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new double[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.GetLength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];//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urad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s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setind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alına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200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eğer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utulu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29A4A1B8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k = 0; k &lt;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sınıf.GetLength</w:t>
      </w:r>
      <w:proofErr w:type="spellEnd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0); k++)</w:t>
      </w:r>
    </w:p>
    <w:p w14:paraId="2BDCD4E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sınıf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k] =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est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, 4];</w:t>
      </w:r>
    </w:p>
    <w:p w14:paraId="51E17412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"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" + "\t\t" + "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ahminlen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"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512EA690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k = 0; k &lt;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sınıf.GetLength</w:t>
      </w:r>
      <w:proofErr w:type="spellEnd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0); k++)</w:t>
      </w:r>
    </w:p>
    <w:p w14:paraId="05B8BBDB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1B0B765C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sınıf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k] + "\t\t" +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k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]);/</w:t>
      </w:r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/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ahminlen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iyl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i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stırılı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21C86AEF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20BB1F8E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45B63E10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double count = 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0.0;</w:t>
      </w:r>
      <w:proofErr w:type="gramEnd"/>
    </w:p>
    <w:p w14:paraId="7B77BD7B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lastRenderedPageBreak/>
        <w:t xml:space="preserve">            for (int k = 0; k &lt;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sınıf.GetLength</w:t>
      </w:r>
      <w:proofErr w:type="spellEnd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; k++)//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ahminlen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doğrulu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kaç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tanesini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verilerl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yuştuğu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ölçülü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3BAD1770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7A68F1FC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if (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sınıf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[k] ==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ınıf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[k])</w:t>
      </w:r>
    </w:p>
    <w:p w14:paraId="271849A2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69CD93B5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count+</w:t>
      </w:r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+;</w:t>
      </w:r>
      <w:proofErr w:type="gramEnd"/>
    </w:p>
    <w:p w14:paraId="0EA86804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6DAB0C16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55FB8F64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2EB8E2A5" w14:textId="77777777" w:rsidR="00071709" w:rsidRP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double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şarıoran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= count / </w:t>
      </w:r>
      <w:proofErr w:type="spellStart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gerçeksınıf.GetLength</w:t>
      </w:r>
      <w:proofErr w:type="spellEnd"/>
      <w:proofErr w:type="gram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 * 100;//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ölçüle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uyuşma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sayıs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il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programın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ran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hesaplanır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5E7E9CC9" w14:textId="77777777" w:rsidR="00071709" w:rsidRDefault="00071709" w:rsidP="00071709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("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şar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oranı</w:t>
      </w:r>
      <w:proofErr w:type="spellEnd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: %" + </w:t>
      </w:r>
      <w:proofErr w:type="spell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başarıoranı</w:t>
      </w:r>
      <w:proofErr w:type="spellEnd"/>
      <w:proofErr w:type="gramStart"/>
      <w:r w:rsidRPr="00071709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5D904C33" w14:textId="2C1BD490" w:rsidR="00A444C5" w:rsidRDefault="00F47878" w:rsidP="00071709">
      <w:pPr>
        <w:pStyle w:val="Balk3"/>
      </w:pPr>
      <w:r>
        <w:t>2</w:t>
      </w:r>
      <w:r w:rsidR="00A444C5">
        <w:t xml:space="preserve">.c.2 </w:t>
      </w:r>
      <w:proofErr w:type="spellStart"/>
      <w:r w:rsidR="00A444C5">
        <w:t>Ekran</w:t>
      </w:r>
      <w:proofErr w:type="spellEnd"/>
      <w:r w:rsidR="00A444C5">
        <w:t xml:space="preserve"> </w:t>
      </w:r>
      <w:proofErr w:type="spellStart"/>
      <w:r w:rsidR="00A444C5">
        <w:t>görüntüleri</w:t>
      </w:r>
      <w:bookmarkEnd w:id="18"/>
      <w:proofErr w:type="spellEnd"/>
    </w:p>
    <w:p w14:paraId="42B66783" w14:textId="17BD0C59" w:rsidR="00071709" w:rsidRDefault="00071709" w:rsidP="00071709">
      <w:r w:rsidRPr="00071709">
        <w:rPr>
          <w:noProof/>
        </w:rPr>
        <w:drawing>
          <wp:inline distT="0" distB="0" distL="0" distR="0" wp14:anchorId="58207CDF" wp14:editId="7F02567E">
            <wp:extent cx="5760720" cy="5239385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3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6D73" w14:textId="726E1ABD" w:rsidR="00071709" w:rsidRPr="00071709" w:rsidRDefault="00071709" w:rsidP="00071709">
      <w:r w:rsidRPr="00071709">
        <w:rPr>
          <w:noProof/>
        </w:rPr>
        <w:lastRenderedPageBreak/>
        <w:drawing>
          <wp:inline distT="0" distB="0" distL="0" distR="0" wp14:anchorId="0504C551" wp14:editId="119F4E8B">
            <wp:extent cx="5760720" cy="5177790"/>
            <wp:effectExtent l="0" t="0" r="0" b="381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7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40F38" w14:textId="2794EA69" w:rsidR="00A444C5" w:rsidRDefault="00F47878" w:rsidP="00A444C5">
      <w:pPr>
        <w:pStyle w:val="Balk3"/>
      </w:pPr>
      <w:bookmarkStart w:id="19" w:name="_Toc57390070"/>
      <w:r>
        <w:t>2</w:t>
      </w:r>
      <w:r w:rsidR="00A444C5">
        <w:t xml:space="preserve">.c.3 </w:t>
      </w:r>
      <w:proofErr w:type="spellStart"/>
      <w:r w:rsidR="00A444C5">
        <w:t>Açıklama</w:t>
      </w:r>
      <w:bookmarkEnd w:id="19"/>
      <w:proofErr w:type="spellEnd"/>
    </w:p>
    <w:p w14:paraId="16F195AA" w14:textId="59D47520" w:rsidR="00071709" w:rsidRPr="00071709" w:rsidRDefault="00D01226" w:rsidP="00071709">
      <w:proofErr w:type="spellStart"/>
      <w:r>
        <w:t>İstenilen</w:t>
      </w:r>
      <w:proofErr w:type="spellEnd"/>
      <w:r>
        <w:t xml:space="preserve"> 200 </w:t>
      </w:r>
      <w:proofErr w:type="spellStart"/>
      <w:r>
        <w:t>tane</w:t>
      </w:r>
      <w:proofErr w:type="spellEnd"/>
      <w:r>
        <w:t xml:space="preserve"> </w:t>
      </w:r>
      <w:proofErr w:type="spellStart"/>
      <w:r>
        <w:t>veriyi</w:t>
      </w:r>
      <w:proofErr w:type="spellEnd"/>
      <w:r>
        <w:t xml:space="preserve">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listesinden</w:t>
      </w:r>
      <w:proofErr w:type="spellEnd"/>
      <w:r>
        <w:t xml:space="preserve"> </w:t>
      </w:r>
      <w:proofErr w:type="spellStart"/>
      <w:r>
        <w:t>çıkarara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atrisi</w:t>
      </w:r>
      <w:proofErr w:type="spellEnd"/>
      <w:r>
        <w:t xml:space="preserve"> </w:t>
      </w:r>
      <w:proofErr w:type="spellStart"/>
      <w:proofErr w:type="gramStart"/>
      <w:r>
        <w:t>attık.Daha</w:t>
      </w:r>
      <w:proofErr w:type="spellEnd"/>
      <w:proofErr w:type="gram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200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çıkartılmış</w:t>
      </w:r>
      <w:proofErr w:type="spellEnd"/>
      <w:r>
        <w:t xml:space="preserve"> </w:t>
      </w:r>
      <w:proofErr w:type="spellStart"/>
      <w:r>
        <w:t>halini</w:t>
      </w:r>
      <w:proofErr w:type="spellEnd"/>
      <w:r>
        <w:t xml:space="preserve"> </w:t>
      </w:r>
      <w:proofErr w:type="spellStart"/>
      <w:r>
        <w:t>al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matrisi</w:t>
      </w:r>
      <w:proofErr w:type="spellEnd"/>
      <w:r>
        <w:t xml:space="preserve"> </w:t>
      </w:r>
      <w:proofErr w:type="spellStart"/>
      <w:r>
        <w:t>oluşturup</w:t>
      </w:r>
      <w:proofErr w:type="spellEnd"/>
      <w:r>
        <w:t xml:space="preserve"> </w:t>
      </w:r>
      <w:proofErr w:type="spellStart"/>
      <w:r>
        <w:t>kalan</w:t>
      </w:r>
      <w:proofErr w:type="spellEnd"/>
      <w:r>
        <w:t xml:space="preserve"> </w:t>
      </w:r>
      <w:proofErr w:type="spellStart"/>
      <w:r>
        <w:t>verileri</w:t>
      </w:r>
      <w:proofErr w:type="spellEnd"/>
      <w:r>
        <w:t xml:space="preserve"> de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attık.Daha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200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algoritmasını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</w:t>
      </w:r>
      <w:proofErr w:type="spellStart"/>
      <w:r>
        <w:t>kalan</w:t>
      </w:r>
      <w:proofErr w:type="spellEnd"/>
      <w:r>
        <w:t xml:space="preserve"> 1172 </w:t>
      </w:r>
      <w:proofErr w:type="spellStart"/>
      <w:r>
        <w:t>veriy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doğruluk</w:t>
      </w:r>
      <w:proofErr w:type="spellEnd"/>
      <w:r>
        <w:t xml:space="preserve"> </w:t>
      </w:r>
      <w:proofErr w:type="spellStart"/>
      <w:r>
        <w:t>sınıfını</w:t>
      </w:r>
      <w:proofErr w:type="spellEnd"/>
      <w:r>
        <w:t xml:space="preserve"> </w:t>
      </w:r>
      <w:proofErr w:type="spellStart"/>
      <w:r>
        <w:t>tahminleyip</w:t>
      </w:r>
      <w:proofErr w:type="spellEnd"/>
      <w:r>
        <w:t xml:space="preserve"> </w:t>
      </w:r>
      <w:proofErr w:type="spellStart"/>
      <w:r>
        <w:t>elimizdeki</w:t>
      </w:r>
      <w:proofErr w:type="spellEnd"/>
      <w:r>
        <w:t xml:space="preserve"> </w:t>
      </w:r>
      <w:proofErr w:type="spellStart"/>
      <w:r>
        <w:t>gerçek</w:t>
      </w:r>
      <w:proofErr w:type="spellEnd"/>
      <w:r>
        <w:t xml:space="preserve"> </w:t>
      </w:r>
      <w:proofErr w:type="spellStart"/>
      <w:r>
        <w:t>sınıflar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karşılaştırıp</w:t>
      </w:r>
      <w:proofErr w:type="spellEnd"/>
      <w:r>
        <w:t xml:space="preserve"> </w:t>
      </w:r>
      <w:proofErr w:type="spellStart"/>
      <w:r>
        <w:t>oranlayarak</w:t>
      </w:r>
      <w:proofErr w:type="spellEnd"/>
      <w:r>
        <w:t xml:space="preserve"> </w:t>
      </w:r>
      <w:proofErr w:type="spellStart"/>
      <w:r>
        <w:t>başarı</w:t>
      </w:r>
      <w:proofErr w:type="spellEnd"/>
      <w:r>
        <w:t xml:space="preserve"> </w:t>
      </w:r>
      <w:proofErr w:type="spellStart"/>
      <w:r>
        <w:t>oranını</w:t>
      </w:r>
      <w:proofErr w:type="spellEnd"/>
      <w:r>
        <w:t xml:space="preserve"> </w:t>
      </w:r>
      <w:proofErr w:type="spellStart"/>
      <w:r>
        <w:t>elde</w:t>
      </w:r>
      <w:proofErr w:type="spellEnd"/>
      <w:r>
        <w:t xml:space="preserve"> </w:t>
      </w:r>
      <w:proofErr w:type="spellStart"/>
      <w:r>
        <w:t>ettik</w:t>
      </w:r>
      <w:proofErr w:type="spellEnd"/>
      <w:r>
        <w:t>.</w:t>
      </w:r>
    </w:p>
    <w:p w14:paraId="0FF10C59" w14:textId="519F2A17" w:rsidR="004C761A" w:rsidRDefault="004C761A" w:rsidP="004C761A">
      <w:pPr>
        <w:pStyle w:val="Balk2"/>
      </w:pPr>
      <w:bookmarkStart w:id="20" w:name="_Toc57390071"/>
      <w:r>
        <w:lastRenderedPageBreak/>
        <w:t>2.</w:t>
      </w:r>
      <w:r w:rsidR="005A26B9">
        <w:t>d</w:t>
      </w:r>
      <w:r>
        <w:t xml:space="preserve"> </w:t>
      </w:r>
      <w:proofErr w:type="spellStart"/>
      <w:r w:rsidR="00AA4E02">
        <w:t>Listeleme</w:t>
      </w:r>
      <w:bookmarkEnd w:id="20"/>
      <w:proofErr w:type="spellEnd"/>
    </w:p>
    <w:p w14:paraId="2D736369" w14:textId="4D219938" w:rsidR="004C761A" w:rsidRDefault="004C761A" w:rsidP="004C761A">
      <w:pPr>
        <w:pStyle w:val="Balk3"/>
      </w:pPr>
      <w:bookmarkStart w:id="21" w:name="_Toc57390072"/>
      <w:r>
        <w:t>2.</w:t>
      </w:r>
      <w:r w:rsidR="005A26B9">
        <w:t>d</w:t>
      </w:r>
      <w:r>
        <w:t xml:space="preserve">.1 </w:t>
      </w:r>
      <w:proofErr w:type="spellStart"/>
      <w:r>
        <w:t>Kodlar</w:t>
      </w:r>
      <w:bookmarkEnd w:id="21"/>
      <w:proofErr w:type="spellEnd"/>
    </w:p>
    <w:p w14:paraId="23B77B37" w14:textId="7777777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22" w:name="_Toc57390073"/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("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Bellekteki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Veriseti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: "</w:t>
      </w:r>
      <w:proofErr w:type="gram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50FE9FB5" w14:textId="7777777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Console.WriteLine("Varyans\t\tÇarpıklık\tBasıklık\tEntropi\t\tSınıf"</w:t>
      </w:r>
      <w:proofErr w:type="gram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44BC3AC5" w14:textId="77777777" w:rsid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j = 0; j &lt; </w:t>
      </w:r>
      <w:proofErr w:type="spellStart"/>
      <w:proofErr w:type="gram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verilerdegismeyen.GetLength</w:t>
      </w:r>
      <w:proofErr w:type="spellEnd"/>
      <w:proofErr w:type="gram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(0);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j++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)</w:t>
      </w:r>
    </w:p>
    <w:p w14:paraId="5341BB78" w14:textId="4B09743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//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Verisetinin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lk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ve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değiştirilmemiş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hali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yazdırılır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1BC1C6D5" w14:textId="7777777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73F5A3DB" w14:textId="7777777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or (int y = 0; y &lt; 5; y++)</w:t>
      </w:r>
    </w:p>
    <w:p w14:paraId="319BF787" w14:textId="7777777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4773D055" w14:textId="7777777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spellStart"/>
      <w:proofErr w:type="gram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verilerdegismeyen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proofErr w:type="gram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j, y] + "\t\t");</w:t>
      </w:r>
    </w:p>
    <w:p w14:paraId="410C21FF" w14:textId="7777777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09811AAB" w14:textId="77777777" w:rsidR="00D01226" w:rsidRP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</w:t>
      </w:r>
      <w:proofErr w:type="spell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Console.WriteLine</w:t>
      </w:r>
      <w:proofErr w:type="spellEnd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(</w:t>
      </w:r>
      <w:proofErr w:type="gramStart"/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>);</w:t>
      </w:r>
      <w:proofErr w:type="gramEnd"/>
    </w:p>
    <w:p w14:paraId="799DC449" w14:textId="77777777" w:rsidR="00D01226" w:rsidRDefault="00D01226" w:rsidP="00D01226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0122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6F3D12E6" w14:textId="14DA7274" w:rsidR="004C761A" w:rsidRDefault="004C761A" w:rsidP="00D01226">
      <w:pPr>
        <w:pStyle w:val="Balk3"/>
      </w:pPr>
      <w:r>
        <w:t>2.</w:t>
      </w:r>
      <w:r w:rsidR="005A26B9">
        <w:t>d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22"/>
      <w:proofErr w:type="spellEnd"/>
    </w:p>
    <w:p w14:paraId="5EC5C9E2" w14:textId="094212E0" w:rsidR="004C761A" w:rsidRDefault="00D01226" w:rsidP="004C761A">
      <w:pPr>
        <w:pStyle w:val="Balk3"/>
      </w:pPr>
      <w:bookmarkStart w:id="23" w:name="_Toc57390074"/>
      <w:r w:rsidRPr="00D01226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drawing>
          <wp:inline distT="0" distB="0" distL="0" distR="0" wp14:anchorId="3F49036B" wp14:editId="60B82E70">
            <wp:extent cx="5760720" cy="5255895"/>
            <wp:effectExtent l="0" t="0" r="0" b="190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5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761A">
        <w:t>2.</w:t>
      </w:r>
      <w:r w:rsidR="005A26B9">
        <w:t>d</w:t>
      </w:r>
      <w:r w:rsidR="004C761A">
        <w:t xml:space="preserve">.3 </w:t>
      </w:r>
      <w:proofErr w:type="spellStart"/>
      <w:r w:rsidR="004C761A">
        <w:t>Açıklama</w:t>
      </w:r>
      <w:bookmarkEnd w:id="23"/>
      <w:proofErr w:type="spellEnd"/>
    </w:p>
    <w:p w14:paraId="46DAD0E0" w14:textId="146EC017" w:rsidR="00D01226" w:rsidRPr="00D01226" w:rsidRDefault="00D01226" w:rsidP="00D01226">
      <w:proofErr w:type="spellStart"/>
      <w:r>
        <w:t>Verisetinin</w:t>
      </w:r>
      <w:proofErr w:type="spellEnd"/>
      <w:r>
        <w:t xml:space="preserve"> ilk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ğiştirilmemiş</w:t>
      </w:r>
      <w:proofErr w:type="spellEnd"/>
      <w:r>
        <w:t xml:space="preserve"> </w:t>
      </w:r>
      <w:proofErr w:type="spellStart"/>
      <w:r>
        <w:t>halini</w:t>
      </w:r>
      <w:proofErr w:type="spellEnd"/>
      <w:r>
        <w:t xml:space="preserve"> for </w:t>
      </w:r>
      <w:proofErr w:type="spellStart"/>
      <w:r>
        <w:t>döngüsü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yazdırdık</w:t>
      </w:r>
      <w:proofErr w:type="spellEnd"/>
      <w:r>
        <w:t>.</w:t>
      </w:r>
    </w:p>
    <w:p w14:paraId="27FC2A57" w14:textId="0CE607A6" w:rsidR="004C761A" w:rsidRDefault="007741F7" w:rsidP="00BC7981">
      <w:pPr>
        <w:pStyle w:val="Balk1"/>
      </w:pPr>
      <w:bookmarkStart w:id="24" w:name="_Toc57390075"/>
      <w:proofErr w:type="spellStart"/>
      <w:r>
        <w:lastRenderedPageBreak/>
        <w:t>Özdeğerlendirme</w:t>
      </w:r>
      <w:proofErr w:type="spellEnd"/>
      <w:r>
        <w:t xml:space="preserve"> </w:t>
      </w:r>
      <w:proofErr w:type="spellStart"/>
      <w:r>
        <w:t>Tablosu</w:t>
      </w:r>
      <w:bookmarkEnd w:id="24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2"/>
        <w:gridCol w:w="843"/>
        <w:gridCol w:w="1544"/>
        <w:gridCol w:w="4453"/>
      </w:tblGrid>
      <w:tr w:rsidR="00BC7981" w:rsidRPr="00BC7981" w14:paraId="18666C52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B510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Proje 1 Maddeler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9FCC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No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25F1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Tahmini Not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D8AF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 xml:space="preserve">Açıklama </w:t>
            </w:r>
          </w:p>
        </w:tc>
      </w:tr>
      <w:tr w:rsidR="00BC7981" w:rsidRPr="00BC7981" w14:paraId="10F267F8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648DA" w14:textId="646DA8FF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9C7B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C085" w14:textId="63A774C6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6A41B" w14:textId="5D71F30F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5BACDC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B457F" w14:textId="3835719B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 xml:space="preserve">1.b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000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5BFE" w14:textId="37CB95F5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4DE24" w14:textId="04F63088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365A37F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4A501" w14:textId="754FA09D" w:rsidR="00BC7981" w:rsidRPr="00BC7981" w:rsidRDefault="007A5085" w:rsidP="00BC7981">
            <w:pPr>
              <w:rPr>
                <w:lang w:val="tr-TR"/>
              </w:rPr>
            </w:pPr>
            <w:r>
              <w:rPr>
                <w:lang w:val="tr-TR"/>
              </w:rPr>
              <w:t>B</w:t>
            </w:r>
            <w:r w:rsidR="00DA632C">
              <w:rPr>
                <w:lang w:val="tr-TR"/>
              </w:rPr>
              <w:t xml:space="preserve">ölüm </w:t>
            </w:r>
            <w:r w:rsidR="00BC7981" w:rsidRPr="00BC7981">
              <w:rPr>
                <w:lang w:val="tr-TR"/>
              </w:rPr>
              <w:t>1</w:t>
            </w:r>
            <w:r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03A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749C0" w14:textId="12E680C3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13CE" w14:textId="24F7D178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74A9286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E1AEC" w14:textId="0BF03684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BD21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7C53" w14:textId="72B428B0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2DC1" w14:textId="677E9624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0DB7AD9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F7805" w14:textId="4C7BA1EA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C1CAC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4EFEA" w14:textId="3784D6E1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C08B" w14:textId="1D2823BB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4CB1E7FF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4B550" w14:textId="0928EE0D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CC024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E524" w14:textId="38BB087B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A7B88" w14:textId="6FD28888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FF3FDF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0870" w14:textId="193C672C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6929E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3A0BF" w14:textId="305168FA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AA836" w14:textId="413755B1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77E980B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476B" w14:textId="64C7BD1D" w:rsidR="00BC7981" w:rsidRPr="00BC7981" w:rsidRDefault="00DA632C" w:rsidP="00BC7981">
            <w:pPr>
              <w:rPr>
                <w:lang w:val="tr-TR"/>
              </w:rPr>
            </w:pPr>
            <w:r>
              <w:rPr>
                <w:lang w:val="tr-TR"/>
              </w:rPr>
              <w:t>Bölüm</w:t>
            </w:r>
            <w:r w:rsidRPr="00BC7981">
              <w:rPr>
                <w:lang w:val="tr-TR"/>
              </w:rPr>
              <w:t xml:space="preserve"> </w:t>
            </w:r>
            <w:r w:rsidR="00BC7981" w:rsidRPr="00BC7981">
              <w:rPr>
                <w:lang w:val="tr-TR"/>
              </w:rPr>
              <w:t>2</w:t>
            </w:r>
            <w:r w:rsidR="007A5085"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A9C2D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4F0E" w14:textId="62D13DD3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7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3845B" w14:textId="3C86AC3C" w:rsidR="00BC7981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A01CE0" w:rsidRPr="00BC7981" w14:paraId="0F163C8E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B76C7" w14:textId="733B81E5" w:rsidR="00A01CE0" w:rsidRPr="00BC7981" w:rsidRDefault="00A01CE0" w:rsidP="00BC798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Özdeğerlendirme</w:t>
            </w:r>
            <w:proofErr w:type="spellEnd"/>
            <w:r>
              <w:rPr>
                <w:lang w:val="tr-TR"/>
              </w:rPr>
              <w:t xml:space="preserve"> Tablosu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86BF0" w14:textId="25568C53" w:rsidR="00A01CE0" w:rsidRPr="00BC7981" w:rsidRDefault="00A01CE0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1A025" w14:textId="103DC34A" w:rsidR="00A01CE0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8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969A2" w14:textId="6697F1ED" w:rsidR="00A01CE0" w:rsidRPr="00BC7981" w:rsidRDefault="00D01226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</w:tbl>
    <w:p w14:paraId="53FB7E16" w14:textId="77777777" w:rsidR="00BC7981" w:rsidRPr="00BC7981" w:rsidRDefault="00BC7981" w:rsidP="00BC7981">
      <w:pPr>
        <w:rPr>
          <w:lang w:val="tr-TR"/>
        </w:rPr>
      </w:pPr>
      <w:r w:rsidRPr="00BC7981">
        <w:rPr>
          <w:b/>
          <w:lang w:val="tr-TR"/>
        </w:rPr>
        <w:t xml:space="preserve">Açıklama kısmında yapıldı, yapılmadı bilgisi veya hangi maddelerin nasıl yapıldığı kısaca yazılabilecektir. </w:t>
      </w:r>
    </w:p>
    <w:p w14:paraId="6FC02047" w14:textId="77777777" w:rsidR="007741F7" w:rsidRPr="00A444C5" w:rsidRDefault="007741F7" w:rsidP="00A444C5"/>
    <w:sectPr w:rsidR="007741F7" w:rsidRPr="00A444C5" w:rsidSect="00B626F8">
      <w:footerReference w:type="default" r:id="rId15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3DD01A" w14:textId="77777777" w:rsidR="00714B65" w:rsidRDefault="00714B65" w:rsidP="008C5C2A">
      <w:pPr>
        <w:spacing w:after="0" w:line="240" w:lineRule="auto"/>
      </w:pPr>
      <w:r>
        <w:separator/>
      </w:r>
    </w:p>
  </w:endnote>
  <w:endnote w:type="continuationSeparator" w:id="0">
    <w:p w14:paraId="7C2CA5DF" w14:textId="77777777" w:rsidR="00714B65" w:rsidRDefault="00714B65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4B899" w14:textId="77777777" w:rsidR="00714B65" w:rsidRDefault="00714B65" w:rsidP="008C5C2A">
      <w:pPr>
        <w:spacing w:after="0" w:line="240" w:lineRule="auto"/>
      </w:pPr>
      <w:r>
        <w:separator/>
      </w:r>
    </w:p>
  </w:footnote>
  <w:footnote w:type="continuationSeparator" w:id="0">
    <w:p w14:paraId="27BA9C6C" w14:textId="77777777" w:rsidR="00714B65" w:rsidRDefault="00714B65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rgUABtqI7iwAAAA="/>
  </w:docVars>
  <w:rsids>
    <w:rsidRoot w:val="006333FA"/>
    <w:rsid w:val="000608B4"/>
    <w:rsid w:val="00071709"/>
    <w:rsid w:val="000A28D0"/>
    <w:rsid w:val="000B088F"/>
    <w:rsid w:val="000C76C0"/>
    <w:rsid w:val="0016700D"/>
    <w:rsid w:val="001C6C80"/>
    <w:rsid w:val="00216380"/>
    <w:rsid w:val="00252C00"/>
    <w:rsid w:val="002763DD"/>
    <w:rsid w:val="002771E4"/>
    <w:rsid w:val="002931E4"/>
    <w:rsid w:val="00301640"/>
    <w:rsid w:val="00334B8E"/>
    <w:rsid w:val="0035637B"/>
    <w:rsid w:val="00367AC9"/>
    <w:rsid w:val="003760D1"/>
    <w:rsid w:val="003A1E7A"/>
    <w:rsid w:val="003A60F1"/>
    <w:rsid w:val="003C4C15"/>
    <w:rsid w:val="003C61CF"/>
    <w:rsid w:val="00435BBA"/>
    <w:rsid w:val="00457339"/>
    <w:rsid w:val="004833DA"/>
    <w:rsid w:val="004C761A"/>
    <w:rsid w:val="004E5B73"/>
    <w:rsid w:val="0058535C"/>
    <w:rsid w:val="00590231"/>
    <w:rsid w:val="00596A57"/>
    <w:rsid w:val="005A26B9"/>
    <w:rsid w:val="005F1E60"/>
    <w:rsid w:val="006333FA"/>
    <w:rsid w:val="006B0DA5"/>
    <w:rsid w:val="006B41BF"/>
    <w:rsid w:val="006E3D9D"/>
    <w:rsid w:val="006F0242"/>
    <w:rsid w:val="006F1A24"/>
    <w:rsid w:val="00714B65"/>
    <w:rsid w:val="00725043"/>
    <w:rsid w:val="007741F7"/>
    <w:rsid w:val="007A5085"/>
    <w:rsid w:val="00831355"/>
    <w:rsid w:val="00847EFC"/>
    <w:rsid w:val="00856443"/>
    <w:rsid w:val="008608A6"/>
    <w:rsid w:val="008B09EA"/>
    <w:rsid w:val="008C5C2A"/>
    <w:rsid w:val="00916024"/>
    <w:rsid w:val="00966569"/>
    <w:rsid w:val="0099005B"/>
    <w:rsid w:val="009F66D3"/>
    <w:rsid w:val="00A01CE0"/>
    <w:rsid w:val="00A34F62"/>
    <w:rsid w:val="00A444C5"/>
    <w:rsid w:val="00A4568D"/>
    <w:rsid w:val="00A74C59"/>
    <w:rsid w:val="00A81B4C"/>
    <w:rsid w:val="00A82771"/>
    <w:rsid w:val="00AA4E02"/>
    <w:rsid w:val="00B3317F"/>
    <w:rsid w:val="00B626F8"/>
    <w:rsid w:val="00BB513D"/>
    <w:rsid w:val="00BC7981"/>
    <w:rsid w:val="00BD21CF"/>
    <w:rsid w:val="00C13972"/>
    <w:rsid w:val="00C314E1"/>
    <w:rsid w:val="00C561A9"/>
    <w:rsid w:val="00C8644B"/>
    <w:rsid w:val="00C86526"/>
    <w:rsid w:val="00C91E9A"/>
    <w:rsid w:val="00CB78D1"/>
    <w:rsid w:val="00CE11AB"/>
    <w:rsid w:val="00CF6A29"/>
    <w:rsid w:val="00D01226"/>
    <w:rsid w:val="00D03977"/>
    <w:rsid w:val="00D62422"/>
    <w:rsid w:val="00D76A94"/>
    <w:rsid w:val="00D824D5"/>
    <w:rsid w:val="00DA60EA"/>
    <w:rsid w:val="00DA632C"/>
    <w:rsid w:val="00DC58B3"/>
    <w:rsid w:val="00DD2CA0"/>
    <w:rsid w:val="00DD7453"/>
    <w:rsid w:val="00DE4948"/>
    <w:rsid w:val="00DE7634"/>
    <w:rsid w:val="00DF1B8A"/>
    <w:rsid w:val="00E02785"/>
    <w:rsid w:val="00E07DAD"/>
    <w:rsid w:val="00E37E95"/>
    <w:rsid w:val="00E437E4"/>
    <w:rsid w:val="00E452B5"/>
    <w:rsid w:val="00E45FC4"/>
    <w:rsid w:val="00E63DC0"/>
    <w:rsid w:val="00E82564"/>
    <w:rsid w:val="00ED3C10"/>
    <w:rsid w:val="00EE21B3"/>
    <w:rsid w:val="00EE553F"/>
    <w:rsid w:val="00EF0A95"/>
    <w:rsid w:val="00F47878"/>
    <w:rsid w:val="00F64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5</Pages>
  <Words>1915</Words>
  <Characters>10919</Characters>
  <Application>Microsoft Office Word</Application>
  <DocSecurity>0</DocSecurity>
  <Lines>90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Kutay Avcı</cp:lastModifiedBy>
  <cp:revision>6</cp:revision>
  <dcterms:created xsi:type="dcterms:W3CDTF">2020-12-01T12:31:00Z</dcterms:created>
  <dcterms:modified xsi:type="dcterms:W3CDTF">2020-12-09T14:24:00Z</dcterms:modified>
</cp:coreProperties>
</file>